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37d2dbb128bab5308f84321910e3618332d60cd"/>
    <w:p>
      <w:pPr>
        <w:pStyle w:val="Heading1"/>
      </w:pPr>
      <w:r>
        <w:t xml:space="preserve">Cover Letter for UX/UI Designer Position in United Arab Emirates Dubai</w:t>
      </w:r>
    </w:p>
    <w:p>
      <w:pPr>
        <w:pStyle w:val="FirstParagraph"/>
      </w:pPr>
      <w:r>
        <w:t xml:space="preserve">Dear [Hiring Manager's Name],</w:t>
      </w:r>
    </w:p>
    <w:p>
      <w:pPr>
        <w:pStyle w:val="BodyText"/>
      </w:pPr>
      <w:r>
        <w:t xml:space="preserve">I am writing to express my enthusiastic interest in the UX/UI Designer position at your esteemed organization, as advertised in [Job Board/Source]. As a dedicated and innovative UX/UI Designer with a passion for creating user-centric digital experiences, I am eager to contribute my skills and expertise to the dynamic tech landscape of the United Arab Emirates (UAE), particularly in Dubai, where digital transformation is redefining industries. My background in designing intuitive interfaces, combined with a deep understanding of cultural and market-specific needs, aligns seamlessly with the goals of your team. I am confident that my experience and vision will add value to your organization as it continues to innovate and lead in the UAE’s rapidly evolving digital ecosystem.</w:t>
      </w:r>
    </w:p>
    <w:bookmarkStart w:id="20" w:name="why-uxui-design-matters-in-dubai"/>
    <w:p>
      <w:pPr>
        <w:pStyle w:val="Heading2"/>
      </w:pPr>
      <w:r>
        <w:t xml:space="preserve">Why UX/UI Design Matters in Dubai</w:t>
      </w:r>
    </w:p>
    <w:p>
      <w:pPr>
        <w:pStyle w:val="FirstParagraph"/>
      </w:pPr>
      <w:r>
        <w:t xml:space="preserve">The United Arab Emirates, especially Dubai, has emerged as a global hub for technology, tourism, and commerce. As businesses in the region prioritize digital excellence to cater to a diverse and tech-savvy audience, the role of UX/UI designers has become more critical than ever. The UAE’s vision of becoming a smart nation by 2030 underscores the need for seamless user experiences that bridge cultural diversity, technological advancement, and operational efficiency. As a UX/UI Designer with experience in both international and regional markets, I have consistently focused on creating solutions that resonate with users across different demographics. My work in Dubai’s context would not only enhance customer satisfaction but also drive business growth by fostering trust and engagement.</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UX/UI design, I have honed my ability to translate complex problems into elegant, user-friendly solutions. My career has spanned industries such as fintech, e-commerce, and healthcare, where I have consistently prioritized user research, wireframing, prototyping, and visual design. For instance, while working with a leading e-commerce platform in [Previous Location], I led the redesign of their mobile app interface to improve navigation and reduce bounce rates by 30%. This project required a deep understanding of user behavior and the ability to balance aesthetic appeal with functionality—skills that I believe are essential for success in Dubai’s competitive market.</w:t>
      </w:r>
    </w:p>
    <w:p>
      <w:pPr>
        <w:pStyle w:val="BodyText"/>
      </w:pPr>
      <w:r>
        <w:t xml:space="preserve">My proficiency in tools such as Figma, Adobe XD, Sketch, and InVision has enabled me to collaborate effectively with cross-functional teams, including developers, product managers, and stakeholders. I thrive in fast-paced environments where creativity meets technical precision. Additionally, my knowledge of accessibility standards and responsive design ensures that the digital products I create are inclusive and adaptable to varying user needs—a critical requirement for a city like Dubai, where users range from local residents to international visitors.</w:t>
      </w:r>
    </w:p>
    <w:bookmarkEnd w:id="21"/>
    <w:bookmarkStart w:id="22" w:name="understanding-the-uae-market"/>
    <w:p>
      <w:pPr>
        <w:pStyle w:val="Heading2"/>
      </w:pPr>
      <w:r>
        <w:t xml:space="preserve">Understanding the UAE Market</w:t>
      </w:r>
    </w:p>
    <w:p>
      <w:pPr>
        <w:pStyle w:val="FirstParagraph"/>
      </w:pPr>
      <w:r>
        <w:t xml:space="preserve">What excites me most about the opportunity to work in the United Arab Emirates Dubai is the chance to contribute to a region that values innovation and excellence. The UAE’s diverse population, with its blend of traditional and modern influences, demands UX/UI solutions that are culturally sensitive yet forward-thinking. For example, I have studied how mobile-first strategies have transformed industries in the Gulf Cooperation Council (GCC) countries, where over 70% of users access services via smartphones. This insight has shaped my approach to designing interfaces that are not only visually appealing but also optimized for performance on mobile devices.</w:t>
      </w:r>
    </w:p>
    <w:p>
      <w:pPr>
        <w:pStyle w:val="BodyText"/>
      </w:pPr>
      <w:r>
        <w:t xml:space="preserve">Moreover, I am keenly aware of the importance of localization in UX design. In Dubai, where Arabic and English are widely used, designing multilingual interfaces requires careful attention to typography, layout, and user flow. My experience with localized projects has equipped me to address these challenges while maintaining a cohesive brand identity. I also understand the significance of integrating emerging technologies such as AI-driven personalization and AR/VR into digital experiences—a trend that is gaining momentum in the UAE’s tech sector.</w:t>
      </w:r>
    </w:p>
    <w:bookmarkEnd w:id="22"/>
    <w:bookmarkStart w:id="23" w:name="why-i-am-a-strong-fit-for-your-team"/>
    <w:p>
      <w:pPr>
        <w:pStyle w:val="Heading2"/>
      </w:pPr>
      <w:r>
        <w:t xml:space="preserve">Why I Am a Strong Fit for Your Team</w:t>
      </w:r>
    </w:p>
    <w:p>
      <w:pPr>
        <w:pStyle w:val="FirstParagraph"/>
      </w:pPr>
      <w:r>
        <w:t xml:space="preserve">What sets me apart as a UX/UI Designer is my ability to combine analytical thinking with creative problem-solving. I approach each project with a user-centered mindset, ensuring that every design decision is rooted in research and data. For instance, during a recent project for a healthcare startup, I conducted user interviews and usability tests to identify pain points in their telemedicine platform. By implementing iterative design changes based on feedback, we increased user retention by 40% within three months.</w:t>
      </w:r>
    </w:p>
    <w:p>
      <w:pPr>
        <w:pStyle w:val="BodyText"/>
      </w:pPr>
      <w:r>
        <w:t xml:space="preserve">In addition to my technical skills, I bring a collaborative spirit and a passion for continuous learning. I stay updated with the latest trends in UX/UI through online courses, design communities, and conferences. My goal is to not only meet but exceed expectations by delivering solutions that align with your business objectives and user needs. In Dubai’s competitive environment, where innovation is key to standing out, I am confident that my proactive approach and dedication to excellence will make a meaningful impact.</w:t>
      </w:r>
    </w:p>
    <w:bookmarkEnd w:id="23"/>
    <w:bookmarkStart w:id="24" w:name="conclusion"/>
    <w:p>
      <w:pPr>
        <w:pStyle w:val="Heading2"/>
      </w:pPr>
      <w:r>
        <w:t xml:space="preserve">Conclusion</w:t>
      </w:r>
    </w:p>
    <w:p>
      <w:pPr>
        <w:pStyle w:val="FirstParagraph"/>
      </w:pPr>
      <w:r>
        <w:t xml:space="preserve">In conclusion, I am eager to bring my expertise as a UX/UI Designer to an organization in the United Arab Emirates Dubai that values creativity, user-centricity, and technological innovation. I am particularly drawn to your company’s commitment to [mention a specific value or project of the company], and I would be honored to contribute my skills to its continued success. Thank you for considering my application. I look forward to the opportunity to discuss how my background and vision align with your goal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 United Arab Emirates Dubai</dc:title>
  <dc:creator/>
  <dc:language>en</dc:language>
  <cp:keywords/>
  <dcterms:created xsi:type="dcterms:W3CDTF">2026-07-25T09:55:20Z</dcterms:created>
  <dcterms:modified xsi:type="dcterms:W3CDTF">2026-07-25T09:55:20Z</dcterms:modified>
</cp:coreProperties>
</file>

<file path=docProps/custom.xml><?xml version="1.0" encoding="utf-8"?>
<Properties xmlns="http://schemas.openxmlformats.org/officeDocument/2006/custom-properties" xmlns:vt="http://schemas.openxmlformats.org/officeDocument/2006/docPropsVTypes"/>
</file>